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0659e133adeaca4d337b68234a27ed9a1c94d7"/>
      <w:r>
        <w:t xml:space="preserve">Unit 8 Lesson 9: ¿En dónde están las matemáticas?</w:t>
      </w:r>
      <w:bookmarkEnd w:id="20"/>
    </w:p>
    <w:p>
      <w:pPr>
        <w:pStyle w:val="Heading3"/>
      </w:pPr>
      <w:bookmarkStart w:id="21" w:name="X8fa0067ea75785a92bc7283a90e70a89120e77c"/>
      <w:r>
        <w:t xml:space="preserve">WU ¿Qué sabes sobre nuestra escuela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nuestra escuela?</w:t>
      </w:r>
    </w:p>
    <w:p>
      <w:pPr>
        <w:pStyle w:val="Heading3"/>
      </w:pPr>
      <w:bookmarkStart w:id="23" w:name="otro-recorrido-por-la-escuela"/>
      <w:r>
        <w:t xml:space="preserve">1 Otro recorrido por la escuel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¿Qué preguntas matemáticas tienes sobre nuestra escuela?</w:t>
      </w:r>
    </w:p>
    <w:p>
      <w:pPr>
        <w:pStyle w:val="Heading3"/>
      </w:pPr>
      <w:bookmarkStart w:id="25" w:name="X819c1e6f74539120ab4fb8a8d4cbf430071ba69"/>
      <w:r>
        <w:t xml:space="preserve">2 Respondamos nuestras preguntas matemática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Pregunta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8:13Z</dcterms:created>
  <dcterms:modified xsi:type="dcterms:W3CDTF">2022-01-23T23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GXCDWyXQD9hsv/bX/t4VLHfMdiyh2X61PaCq9RQer0Lfj7M45pcNJ359+bf0P6gPdsOqcozFXXkgz5/EK05FA==</vt:lpwstr>
  </property>
</Properties>
</file>